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6CFEA8" w14:textId="3E9A369E" w:rsidR="00C75D35" w:rsidRPr="00C75D35" w:rsidRDefault="00C75D35" w:rsidP="00C75D35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C75D35">
        <w:rPr>
          <w:rFonts w:ascii="Times New Roman" w:hAnsi="Times New Roman" w:cs="Times New Roman"/>
          <w:b/>
          <w:bCs/>
        </w:rPr>
        <w:t>YAPAY ZEKA OKURYAZARLIĞI ÖLÇEĞİ TÜRKÇE VERSİYONU</w:t>
      </w:r>
    </w:p>
    <w:tbl>
      <w:tblPr>
        <w:tblStyle w:val="TabloKlavuzu"/>
        <w:tblpPr w:leftFromText="141" w:rightFromText="141" w:vertAnchor="page" w:horzAnchor="margin" w:tblpY="2659"/>
        <w:tblW w:w="96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1"/>
        <w:gridCol w:w="567"/>
        <w:gridCol w:w="567"/>
        <w:gridCol w:w="567"/>
        <w:gridCol w:w="567"/>
        <w:gridCol w:w="567"/>
        <w:gridCol w:w="567"/>
        <w:gridCol w:w="567"/>
      </w:tblGrid>
      <w:tr w:rsidR="007B357B" w:rsidRPr="00C75D35" w14:paraId="3C953300" w14:textId="77777777" w:rsidTr="007B357B">
        <w:trPr>
          <w:cantSplit/>
          <w:trHeight w:val="1270"/>
        </w:trPr>
        <w:tc>
          <w:tcPr>
            <w:tcW w:w="567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901436" w14:textId="77777777" w:rsidR="007B357B" w:rsidRPr="00C75D35" w:rsidRDefault="007B357B" w:rsidP="007B357B">
            <w:pPr>
              <w:pStyle w:val="ListeParagraf"/>
              <w:ind w:hanging="686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5D3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İfadeler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51642EA3" w14:textId="77777777" w:rsidR="007B357B" w:rsidRPr="0021060A" w:rsidRDefault="007B357B" w:rsidP="007B357B">
            <w:pPr>
              <w:ind w:left="113" w:right="113"/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21060A"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  <w:t>Kesinlikle Katılmıyorum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0B5E06F3" w14:textId="77777777" w:rsidR="007B357B" w:rsidRPr="0021060A" w:rsidRDefault="007B357B" w:rsidP="007B357B">
            <w:pPr>
              <w:ind w:left="113" w:right="113"/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21060A"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  <w:t>Bazen katılmıyorum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313D42B0" w14:textId="77777777" w:rsidR="007B357B" w:rsidRPr="0021060A" w:rsidRDefault="007B357B" w:rsidP="007B357B">
            <w:pPr>
              <w:ind w:left="113" w:right="113"/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21060A"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  <w:t xml:space="preserve">Biraz katılmıyorum </w:t>
            </w:r>
            <w:proofErr w:type="spellStart"/>
            <w:r w:rsidRPr="0021060A"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  <w:t>rum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16342C70" w14:textId="77777777" w:rsidR="007B357B" w:rsidRPr="0021060A" w:rsidRDefault="007B357B" w:rsidP="007B357B">
            <w:pPr>
              <w:ind w:left="113" w:right="113"/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21060A"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  <w:t>Kararsızım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6A9977A3" w14:textId="77777777" w:rsidR="007B357B" w:rsidRPr="0021060A" w:rsidRDefault="007B357B" w:rsidP="007B357B">
            <w:pPr>
              <w:ind w:left="113" w:right="113"/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21060A"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  <w:t>Biraz katılıyorum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1C8F95D6" w14:textId="77777777" w:rsidR="007B357B" w:rsidRPr="0021060A" w:rsidRDefault="007B357B" w:rsidP="007B357B">
            <w:pPr>
              <w:ind w:left="113" w:right="113"/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21060A"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  <w:t>Bazen katılıyorum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4B74029E" w14:textId="77777777" w:rsidR="007B357B" w:rsidRPr="0021060A" w:rsidRDefault="007B357B" w:rsidP="007B357B">
            <w:pPr>
              <w:ind w:left="113" w:right="113"/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21060A"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  <w:t>Kesinlikle katılıyorum</w:t>
            </w:r>
          </w:p>
        </w:tc>
      </w:tr>
      <w:tr w:rsidR="007B357B" w:rsidRPr="00C75D35" w14:paraId="14F8BC24" w14:textId="77777777" w:rsidTr="007B357B">
        <w:trPr>
          <w:trHeight w:val="300"/>
        </w:trPr>
        <w:tc>
          <w:tcPr>
            <w:tcW w:w="56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2D26B67" w14:textId="77777777" w:rsidR="007B357B" w:rsidRPr="00C75D35" w:rsidRDefault="007B357B" w:rsidP="007B357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. </w:t>
            </w:r>
            <w:r w:rsidRPr="00C75D35">
              <w:rPr>
                <w:rFonts w:ascii="Times New Roman" w:hAnsi="Times New Roman" w:cs="Times New Roman"/>
                <w:sz w:val="20"/>
                <w:szCs w:val="20"/>
              </w:rPr>
              <w:t>Akıllı cihazlar ile akıllı olmayan cihazları ayırt edebiliri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D6F378B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EB2A344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62E4464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8027E41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2B259DC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F2E0306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336B633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7B357B" w:rsidRPr="00C75D35" w14:paraId="27FB9A9E" w14:textId="77777777" w:rsidTr="007B357B">
        <w:trPr>
          <w:trHeight w:val="300"/>
        </w:trPr>
        <w:tc>
          <w:tcPr>
            <w:tcW w:w="56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5565D10" w14:textId="77777777" w:rsidR="007B357B" w:rsidRPr="00D035FC" w:rsidRDefault="007B357B" w:rsidP="007B357B">
            <w:pPr>
              <w:jc w:val="both"/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r w:rsidRPr="00C75D35">
              <w:rPr>
                <w:rFonts w:ascii="Times New Roman" w:hAnsi="Times New Roman" w:cs="Times New Roman"/>
                <w:sz w:val="20"/>
                <w:szCs w:val="20"/>
              </w:rPr>
              <w:t xml:space="preserve">Yapay zeka teknolojisinin bana nasıl yardımcı olabileceğini </w:t>
            </w:r>
            <w:proofErr w:type="spellStart"/>
            <w:r w:rsidRPr="00C75D35">
              <w:rPr>
                <w:rFonts w:ascii="Times New Roman" w:hAnsi="Times New Roman" w:cs="Times New Roman"/>
                <w:sz w:val="20"/>
                <w:szCs w:val="20"/>
              </w:rPr>
              <w:t>bilmiyorum.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D3CFA30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756F94D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EA6CE2C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0404799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D079BB6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7ED7AF2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C926A0F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7B357B" w:rsidRPr="00C75D35" w14:paraId="7320E787" w14:textId="77777777" w:rsidTr="007B357B">
        <w:trPr>
          <w:trHeight w:val="300"/>
        </w:trPr>
        <w:tc>
          <w:tcPr>
            <w:tcW w:w="56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A6758B7" w14:textId="77777777" w:rsidR="007B357B" w:rsidRPr="00C75D35" w:rsidRDefault="007B357B" w:rsidP="007B357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  <w:r w:rsidRPr="00C75D35">
              <w:rPr>
                <w:rFonts w:ascii="Times New Roman" w:hAnsi="Times New Roman" w:cs="Times New Roman"/>
                <w:sz w:val="20"/>
                <w:szCs w:val="20"/>
              </w:rPr>
              <w:t>Kullandığım uygulama ve ürünlerdeki yapay zeka teknolojisini tanımlayabiliri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9C362F5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7B84239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2D149CB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208B65A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3489115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1F2AC2C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5C3C9C8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7B357B" w:rsidRPr="00C75D35" w14:paraId="719D2D75" w14:textId="77777777" w:rsidTr="007B357B">
        <w:trPr>
          <w:trHeight w:val="588"/>
        </w:trPr>
        <w:tc>
          <w:tcPr>
            <w:tcW w:w="56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05F1935" w14:textId="77777777" w:rsidR="007B357B" w:rsidRPr="00C75D35" w:rsidRDefault="007B357B" w:rsidP="007B357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Pr="00C75D35">
              <w:rPr>
                <w:rFonts w:ascii="Times New Roman" w:hAnsi="Times New Roman" w:cs="Times New Roman"/>
                <w:sz w:val="20"/>
                <w:szCs w:val="20"/>
              </w:rPr>
              <w:t>Günlük işlerimde bana yardımcı olması için yapay zeka uygulamaları veya ürünlerini ustaca kullanabiliri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B56E722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FEDFE3B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83F1970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7BFCF34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47CDED8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57E0651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EC54962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7B357B" w:rsidRPr="00C75D35" w14:paraId="65DDB964" w14:textId="77777777" w:rsidTr="007B357B">
        <w:trPr>
          <w:trHeight w:val="588"/>
        </w:trPr>
        <w:tc>
          <w:tcPr>
            <w:tcW w:w="56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5E5E142" w14:textId="77777777" w:rsidR="007B357B" w:rsidRPr="00D035FC" w:rsidRDefault="007B357B" w:rsidP="007B357B">
            <w:pPr>
              <w:jc w:val="both"/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</w:t>
            </w:r>
            <w:r w:rsidRPr="00C75D35">
              <w:rPr>
                <w:rFonts w:ascii="Times New Roman" w:hAnsi="Times New Roman" w:cs="Times New Roman"/>
                <w:sz w:val="20"/>
                <w:szCs w:val="20"/>
              </w:rPr>
              <w:t xml:space="preserve">Yeni bir yapay zeka uygulaması veya ürünü kullanmayı öğrenmek benim için genellikle </w:t>
            </w:r>
            <w:proofErr w:type="spellStart"/>
            <w:r w:rsidRPr="00C75D35">
              <w:rPr>
                <w:rFonts w:ascii="Times New Roman" w:hAnsi="Times New Roman" w:cs="Times New Roman"/>
                <w:sz w:val="20"/>
                <w:szCs w:val="20"/>
              </w:rPr>
              <w:t>zordur.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EFF6F47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85CC984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AAB94CF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378AA76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7301B80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B9BE4E7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6A93EDF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7B357B" w:rsidRPr="00C75D35" w14:paraId="5230E499" w14:textId="77777777" w:rsidTr="007B357B">
        <w:trPr>
          <w:trHeight w:val="588"/>
        </w:trPr>
        <w:tc>
          <w:tcPr>
            <w:tcW w:w="56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61E1D01" w14:textId="77777777" w:rsidR="007B357B" w:rsidRPr="00C75D35" w:rsidRDefault="007B357B" w:rsidP="007B357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</w:t>
            </w:r>
            <w:r w:rsidRPr="00C75D35">
              <w:rPr>
                <w:rFonts w:ascii="Times New Roman" w:hAnsi="Times New Roman" w:cs="Times New Roman"/>
                <w:sz w:val="20"/>
                <w:szCs w:val="20"/>
              </w:rPr>
              <w:t>İş verimliliğimi artırmak için yapay zeka uygulamalarını veya ürünlerini kullanabiliri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C4B6383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335829E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6E09BB3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1C1F3A0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8AC2A8C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FE92C81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F5D1D11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7B357B" w:rsidRPr="00C75D35" w14:paraId="51C4436B" w14:textId="77777777" w:rsidTr="007B357B">
        <w:trPr>
          <w:trHeight w:val="588"/>
        </w:trPr>
        <w:tc>
          <w:tcPr>
            <w:tcW w:w="56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8BEB01A" w14:textId="77777777" w:rsidR="007B357B" w:rsidRPr="00C75D35" w:rsidRDefault="007B357B" w:rsidP="007B357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.</w:t>
            </w:r>
            <w:r w:rsidRPr="00C75D35">
              <w:rPr>
                <w:rFonts w:ascii="Times New Roman" w:hAnsi="Times New Roman" w:cs="Times New Roman"/>
                <w:sz w:val="20"/>
                <w:szCs w:val="20"/>
              </w:rPr>
              <w:t>Bir yapay zeka uygulamasının veya ürününün yeteneklerini ve sınırlamalarını bir süre kullandıktan sonra değerlendirebiliri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676AC37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1B97A7F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39D1CAD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D61D7B7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D9D4A2A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633206D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26FB01E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7B357B" w:rsidRPr="00C75D35" w14:paraId="6D3BBB63" w14:textId="77777777" w:rsidTr="007B357B">
        <w:trPr>
          <w:trHeight w:val="588"/>
        </w:trPr>
        <w:tc>
          <w:tcPr>
            <w:tcW w:w="56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15B3583" w14:textId="77777777" w:rsidR="007B357B" w:rsidRPr="00C75D35" w:rsidRDefault="007B357B" w:rsidP="007B357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.</w:t>
            </w:r>
            <w:r w:rsidRPr="00C75D35">
              <w:rPr>
                <w:rFonts w:ascii="Times New Roman" w:hAnsi="Times New Roman" w:cs="Times New Roman"/>
                <w:sz w:val="20"/>
                <w:szCs w:val="20"/>
              </w:rPr>
              <w:t>Akıllı cihazlar tarafından sunulan çeşitli çözümler arasından uygun bir çözüm seçebiliri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320D408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D73110C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261C08B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B245D66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D200824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0E5311D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399C587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7B357B" w:rsidRPr="00C75D35" w14:paraId="08BC12E9" w14:textId="77777777" w:rsidTr="007B357B">
        <w:trPr>
          <w:trHeight w:val="588"/>
        </w:trPr>
        <w:tc>
          <w:tcPr>
            <w:tcW w:w="56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790A733" w14:textId="77777777" w:rsidR="007B357B" w:rsidRPr="00C75D35" w:rsidRDefault="007B357B" w:rsidP="007B357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.</w:t>
            </w:r>
            <w:r w:rsidRPr="00C75D35">
              <w:rPr>
                <w:rFonts w:ascii="Times New Roman" w:hAnsi="Times New Roman" w:cs="Times New Roman"/>
                <w:sz w:val="20"/>
                <w:szCs w:val="20"/>
              </w:rPr>
              <w:t>Belirli bir görev için en uygun yapay zeka uygulaması veya ürünlerinden birini seçebiliri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36B0818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C22863D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384C661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7BB203A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0D01243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95948DD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14D2CCB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7B357B" w:rsidRPr="00C75D35" w14:paraId="67C9C97C" w14:textId="77777777" w:rsidTr="007B357B">
        <w:trPr>
          <w:trHeight w:val="588"/>
        </w:trPr>
        <w:tc>
          <w:tcPr>
            <w:tcW w:w="56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22E19BD" w14:textId="77777777" w:rsidR="007B357B" w:rsidRPr="00C75D35" w:rsidRDefault="007B357B" w:rsidP="007B357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</w:t>
            </w:r>
            <w:r w:rsidRPr="00C75D35">
              <w:rPr>
                <w:rFonts w:ascii="Times New Roman" w:hAnsi="Times New Roman" w:cs="Times New Roman"/>
                <w:sz w:val="20"/>
                <w:szCs w:val="20"/>
              </w:rPr>
              <w:t>Yapay zeka uygulama veya ürünlerini kullanırken her zaman etik ilkelere uyuyoru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D9E2344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6BBC15B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BF5937F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7281948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85ED2D0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8CA23B8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DC91F7D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7B357B" w:rsidRPr="00C75D35" w14:paraId="56B17224" w14:textId="77777777" w:rsidTr="007B357B">
        <w:trPr>
          <w:trHeight w:val="588"/>
        </w:trPr>
        <w:tc>
          <w:tcPr>
            <w:tcW w:w="56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3439A66" w14:textId="77777777" w:rsidR="007B357B" w:rsidRPr="00D035FC" w:rsidRDefault="007B357B" w:rsidP="007B357B">
            <w:pPr>
              <w:jc w:val="both"/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.</w:t>
            </w:r>
            <w:r w:rsidRPr="00C75D35">
              <w:rPr>
                <w:rFonts w:ascii="Times New Roman" w:hAnsi="Times New Roman" w:cs="Times New Roman"/>
                <w:sz w:val="20"/>
                <w:szCs w:val="20"/>
              </w:rPr>
              <w:t xml:space="preserve">Yapay zeka uygulama veya ürünlerini kullanırken hiçbir zaman gizlilik ve bilgi güvenliği sorunlarına karşı tetikte </w:t>
            </w:r>
            <w:proofErr w:type="spellStart"/>
            <w:r w:rsidRPr="00C75D35">
              <w:rPr>
                <w:rFonts w:ascii="Times New Roman" w:hAnsi="Times New Roman" w:cs="Times New Roman"/>
                <w:sz w:val="20"/>
                <w:szCs w:val="20"/>
              </w:rPr>
              <w:t>değilim.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3871AAB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116BCE8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059DF42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2D6ABB0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0854811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42A98CE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134EE94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7B357B" w:rsidRPr="00C75D35" w14:paraId="13E87CA0" w14:textId="77777777" w:rsidTr="007B357B">
        <w:trPr>
          <w:trHeight w:val="288"/>
        </w:trPr>
        <w:tc>
          <w:tcPr>
            <w:tcW w:w="56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074A8C4" w14:textId="77777777" w:rsidR="007B357B" w:rsidRPr="00C75D35" w:rsidRDefault="007B357B" w:rsidP="007B357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.</w:t>
            </w:r>
            <w:r w:rsidRPr="00C75D35">
              <w:rPr>
                <w:rFonts w:ascii="Times New Roman" w:hAnsi="Times New Roman" w:cs="Times New Roman"/>
                <w:sz w:val="20"/>
                <w:szCs w:val="20"/>
              </w:rPr>
              <w:t>Yapay zeka teknolojisinin kötüye kullanılmasına karşı her zaman tetikteyi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67B514D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3EAD89C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3847FC8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D2714D0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F5664C1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063F6E4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60333D7" w14:textId="77777777" w:rsidR="007B357B" w:rsidRPr="0021060A" w:rsidRDefault="007B357B" w:rsidP="007B35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060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</w:tbl>
    <w:p w14:paraId="2506FE75" w14:textId="353F69B8" w:rsidR="00C75D35" w:rsidRDefault="00C75D35" w:rsidP="00C75D35">
      <w:pPr>
        <w:spacing w:line="240" w:lineRule="auto"/>
        <w:jc w:val="both"/>
        <w:rPr>
          <w:rFonts w:ascii="Times New Roman" w:hAnsi="Times New Roman" w:cs="Times New Roman"/>
        </w:rPr>
      </w:pPr>
      <w:r w:rsidRPr="00C75D35">
        <w:rPr>
          <w:rFonts w:ascii="Times New Roman" w:hAnsi="Times New Roman" w:cs="Times New Roman"/>
        </w:rPr>
        <w:t xml:space="preserve">Değerli katılımcı, aşağıda yapay zeka okuryazarlığına yönelik birtakım ifadeler bulunmaktadır.  Lütfen her bir ifadeyi dikkatlice okuyunuz ve size uygun gelen seçeneği işaretleyiniz. </w:t>
      </w:r>
    </w:p>
    <w:p w14:paraId="74D7FB1F" w14:textId="65D69B3E" w:rsidR="007B357B" w:rsidRDefault="007B357B" w:rsidP="00C75D35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 xml:space="preserve">T: </w:t>
      </w:r>
      <w:r>
        <w:rPr>
          <w:rFonts w:ascii="Times New Roman" w:hAnsi="Times New Roman" w:cs="Times New Roman"/>
        </w:rPr>
        <w:t>Ters ifade</w:t>
      </w:r>
    </w:p>
    <w:p w14:paraId="346576B9" w14:textId="6A02ABEB" w:rsidR="007B357B" w:rsidRPr="008E0193" w:rsidRDefault="007B357B" w:rsidP="008E0193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E0193">
        <w:rPr>
          <w:rFonts w:ascii="Times New Roman" w:hAnsi="Times New Roman" w:cs="Times New Roman"/>
          <w:sz w:val="24"/>
          <w:szCs w:val="24"/>
        </w:rPr>
        <w:t xml:space="preserve">Puanlama: Ölçek dört boyutlu olarak kullanılmaktadır. </w:t>
      </w:r>
    </w:p>
    <w:p w14:paraId="33885686" w14:textId="2E0BE9F1" w:rsidR="007B357B" w:rsidRPr="008E0193" w:rsidRDefault="008E0193" w:rsidP="008E019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E0193">
        <w:rPr>
          <w:rFonts w:ascii="Times New Roman" w:hAnsi="Times New Roman" w:cs="Times New Roman"/>
          <w:sz w:val="24"/>
          <w:szCs w:val="24"/>
        </w:rPr>
        <w:t xml:space="preserve">Farkındalık </w:t>
      </w:r>
      <w:r w:rsidR="007B357B" w:rsidRPr="008E0193">
        <w:rPr>
          <w:rFonts w:ascii="Times New Roman" w:hAnsi="Times New Roman" w:cs="Times New Roman"/>
          <w:sz w:val="24"/>
          <w:szCs w:val="24"/>
        </w:rPr>
        <w:t>Boyutu: 1, 2, 3</w:t>
      </w:r>
    </w:p>
    <w:p w14:paraId="106C18D1" w14:textId="790708F0" w:rsidR="007B357B" w:rsidRPr="008E0193" w:rsidRDefault="008E0193" w:rsidP="008E019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E0193">
        <w:rPr>
          <w:rFonts w:ascii="Times New Roman" w:hAnsi="Times New Roman" w:cs="Times New Roman"/>
          <w:sz w:val="24"/>
          <w:szCs w:val="24"/>
        </w:rPr>
        <w:t xml:space="preserve">Kullanım </w:t>
      </w:r>
      <w:r w:rsidR="007B357B" w:rsidRPr="008E0193">
        <w:rPr>
          <w:rFonts w:ascii="Times New Roman" w:hAnsi="Times New Roman" w:cs="Times New Roman"/>
          <w:sz w:val="24"/>
          <w:szCs w:val="24"/>
        </w:rPr>
        <w:t>Boyutu: 4, 5, 6</w:t>
      </w:r>
    </w:p>
    <w:p w14:paraId="1E00BE01" w14:textId="213B3CF8" w:rsidR="007B357B" w:rsidRPr="008E0193" w:rsidRDefault="008E0193" w:rsidP="008E019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E0193">
        <w:rPr>
          <w:rFonts w:ascii="Times New Roman" w:hAnsi="Times New Roman" w:cs="Times New Roman"/>
          <w:sz w:val="24"/>
          <w:szCs w:val="24"/>
        </w:rPr>
        <w:t xml:space="preserve">Değerlendirme </w:t>
      </w:r>
      <w:r w:rsidR="007B357B" w:rsidRPr="008E0193">
        <w:rPr>
          <w:rFonts w:ascii="Times New Roman" w:hAnsi="Times New Roman" w:cs="Times New Roman"/>
          <w:sz w:val="24"/>
          <w:szCs w:val="24"/>
        </w:rPr>
        <w:t>Boyutu: 7, 8, 9</w:t>
      </w:r>
    </w:p>
    <w:p w14:paraId="1D85E90F" w14:textId="0598AAB0" w:rsidR="007B357B" w:rsidRPr="008E0193" w:rsidRDefault="008E0193" w:rsidP="008E0193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E0193">
        <w:rPr>
          <w:rFonts w:ascii="Times New Roman" w:hAnsi="Times New Roman" w:cs="Times New Roman"/>
          <w:sz w:val="24"/>
          <w:szCs w:val="24"/>
        </w:rPr>
        <w:t>Etik</w:t>
      </w:r>
      <w:r w:rsidR="007B357B" w:rsidRPr="008E0193">
        <w:rPr>
          <w:rFonts w:ascii="Times New Roman" w:hAnsi="Times New Roman" w:cs="Times New Roman"/>
          <w:sz w:val="24"/>
          <w:szCs w:val="24"/>
        </w:rPr>
        <w:t xml:space="preserve"> Boyutu: 10, 11, 12</w:t>
      </w:r>
    </w:p>
    <w:p w14:paraId="1DEEC52B" w14:textId="77777777" w:rsidR="008E0193" w:rsidRPr="007B357B" w:rsidRDefault="008E0193">
      <w:pPr>
        <w:spacing w:line="240" w:lineRule="auto"/>
        <w:jc w:val="both"/>
        <w:rPr>
          <w:rFonts w:ascii="Times New Roman" w:hAnsi="Times New Roman" w:cs="Times New Roman"/>
        </w:rPr>
      </w:pPr>
    </w:p>
    <w:sectPr w:rsidR="008E0193" w:rsidRPr="007B35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C703A1" w14:textId="77777777" w:rsidR="007A12BE" w:rsidRDefault="007A12BE" w:rsidP="007B357B">
      <w:pPr>
        <w:spacing w:after="0" w:line="240" w:lineRule="auto"/>
      </w:pPr>
      <w:r>
        <w:separator/>
      </w:r>
    </w:p>
  </w:endnote>
  <w:endnote w:type="continuationSeparator" w:id="0">
    <w:p w14:paraId="78C80871" w14:textId="77777777" w:rsidR="007A12BE" w:rsidRDefault="007A12BE" w:rsidP="007B35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087B96" w14:textId="77777777" w:rsidR="007A12BE" w:rsidRDefault="007A12BE" w:rsidP="007B357B">
      <w:pPr>
        <w:spacing w:after="0" w:line="240" w:lineRule="auto"/>
      </w:pPr>
      <w:r>
        <w:separator/>
      </w:r>
    </w:p>
  </w:footnote>
  <w:footnote w:type="continuationSeparator" w:id="0">
    <w:p w14:paraId="4AF2F028" w14:textId="77777777" w:rsidR="007A12BE" w:rsidRDefault="007A12BE" w:rsidP="007B357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wNDMytDS3MLUwNzdR0lEKTi0uzszPAykwrgUA3V3hUywAAAA="/>
  </w:docVars>
  <w:rsids>
    <w:rsidRoot w:val="00FB4ED4"/>
    <w:rsid w:val="000B6325"/>
    <w:rsid w:val="0021060A"/>
    <w:rsid w:val="00384A2F"/>
    <w:rsid w:val="006D6000"/>
    <w:rsid w:val="007A12BE"/>
    <w:rsid w:val="007B357B"/>
    <w:rsid w:val="008E0193"/>
    <w:rsid w:val="00955757"/>
    <w:rsid w:val="009B751F"/>
    <w:rsid w:val="00BA75AE"/>
    <w:rsid w:val="00C75D35"/>
    <w:rsid w:val="00D035FC"/>
    <w:rsid w:val="00E33EAF"/>
    <w:rsid w:val="00FB4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F367EA"/>
  <w15:chartTrackingRefBased/>
  <w15:docId w15:val="{88747ABA-666B-489A-A634-647FF6B29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ED4"/>
  </w:style>
  <w:style w:type="paragraph" w:styleId="Balk1">
    <w:name w:val="heading 1"/>
    <w:basedOn w:val="Normal"/>
    <w:next w:val="Normal"/>
    <w:link w:val="Balk1Char"/>
    <w:uiPriority w:val="9"/>
    <w:qFormat/>
    <w:rsid w:val="00FB4ED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FB4ED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FB4ED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FB4E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B4E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FB4E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FB4E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FB4E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FB4E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B4ED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B4ED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FB4ED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FB4ED4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B4ED4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FB4ED4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FB4ED4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FB4ED4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FB4ED4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FB4ED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FB4ED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FB4E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FB4ED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FB4E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FB4ED4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FB4ED4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FB4ED4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FB4E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FB4ED4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FB4ED4"/>
    <w:rPr>
      <w:b/>
      <w:bCs/>
      <w:smallCaps/>
      <w:color w:val="0F4761" w:themeColor="accent1" w:themeShade="BF"/>
      <w:spacing w:val="5"/>
    </w:rPr>
  </w:style>
  <w:style w:type="table" w:styleId="TabloKlavuzu">
    <w:name w:val="Table Grid"/>
    <w:basedOn w:val="NormalTablo"/>
    <w:uiPriority w:val="39"/>
    <w:rsid w:val="00FB4E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B35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B357B"/>
  </w:style>
  <w:style w:type="paragraph" w:styleId="AltBilgi">
    <w:name w:val="footer"/>
    <w:basedOn w:val="Normal"/>
    <w:link w:val="AltBilgiChar"/>
    <w:uiPriority w:val="99"/>
    <w:unhideWhenUsed/>
    <w:rsid w:val="007B35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B35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Bell</dc:creator>
  <cp:keywords/>
  <dc:description/>
  <cp:lastModifiedBy>Christopher Bell</cp:lastModifiedBy>
  <cp:revision>2</cp:revision>
  <dcterms:created xsi:type="dcterms:W3CDTF">2026-01-21T07:53:00Z</dcterms:created>
  <dcterms:modified xsi:type="dcterms:W3CDTF">2026-01-21T07:53:00Z</dcterms:modified>
</cp:coreProperties>
</file>